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CB4CD" w14:textId="77777777" w:rsidR="007D7562" w:rsidRDefault="007D7562" w:rsidP="007D7562">
      <w:pPr>
        <w:spacing w:beforeAutospacing="1" w:after="0" w:afterAutospacing="1" w:line="240" w:lineRule="auto"/>
        <w:rPr>
          <w:rFonts w:ascii="Times New Roman" w:eastAsia="Times New Roman" w:hAnsi="Times New Roman" w:cs="Times New Roman"/>
          <w:b/>
          <w:bCs/>
          <w:color w:val="172B4D"/>
          <w:kern w:val="0"/>
          <w:sz w:val="24"/>
          <w:szCs w:val="24"/>
          <w:lang w:eastAsia="cs-CZ"/>
          <w14:ligatures w14:val="none"/>
        </w:rPr>
      </w:pPr>
      <w:r w:rsidRPr="00CB500B">
        <w:rPr>
          <w:rFonts w:ascii="Times New Roman" w:eastAsia="Times New Roman" w:hAnsi="Times New Roman" w:cs="Times New Roman"/>
          <w:b/>
          <w:bCs/>
          <w:color w:val="172B4D"/>
          <w:kern w:val="0"/>
          <w:sz w:val="24"/>
          <w:szCs w:val="24"/>
          <w:lang w:eastAsia="cs-CZ"/>
          <w14:ligatures w14:val="none"/>
        </w:rPr>
        <w:t>Zadání pro žáka</w:t>
      </w:r>
    </w:p>
    <w:p w14:paraId="2DE7CC67" w14:textId="77777777" w:rsidR="00980F65" w:rsidRDefault="007D7562" w:rsidP="007D7562">
      <w:p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 w:rsidRPr="004C5C07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Přečti si </w:t>
      </w:r>
      <w:r w:rsidR="00A26FFF" w:rsidRPr="004C5C07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>níže uvedenou (smyšlenou) zprávu z</w:t>
      </w:r>
      <w:r w:rsidR="00980F65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> </w:t>
      </w:r>
      <w:r w:rsidR="00A26FFF" w:rsidRPr="004C5C07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>novin</w:t>
      </w:r>
      <w:r w:rsidR="00980F65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 a odpověz na otázky:</w:t>
      </w:r>
    </w:p>
    <w:p w14:paraId="3B0030AD" w14:textId="77777777" w:rsidR="00980F65" w:rsidRDefault="00A26FFF" w:rsidP="00980F65">
      <w:pPr>
        <w:pStyle w:val="Odstavecseseznamem"/>
        <w:numPr>
          <w:ilvl w:val="0"/>
          <w:numId w:val="23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 w:rsidRPr="00980F65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>Kteří představitelé státu jsou v ní zmíněni?</w:t>
      </w:r>
    </w:p>
    <w:p w14:paraId="0EDA99A7" w14:textId="44F66151" w:rsidR="007D7562" w:rsidRPr="00980F65" w:rsidRDefault="00A26FFF" w:rsidP="00980F65">
      <w:pPr>
        <w:pStyle w:val="Odstavecseseznamem"/>
        <w:numPr>
          <w:ilvl w:val="0"/>
          <w:numId w:val="23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 w:rsidRPr="00980F65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Co v dané kauze </w:t>
      </w:r>
      <w:r w:rsidR="004C5C07" w:rsidRPr="00980F65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 xml:space="preserve">konají?  </w:t>
      </w:r>
    </w:p>
    <w:p w14:paraId="767C140E" w14:textId="77777777" w:rsidR="00980F65" w:rsidRDefault="00980F65" w:rsidP="007D7562">
      <w:p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</w:p>
    <w:p w14:paraId="3C31A95A" w14:textId="272F5D1D" w:rsidR="00980F65" w:rsidRPr="004C5C07" w:rsidRDefault="00980F65" w:rsidP="00980F65">
      <w:pPr>
        <w:spacing w:beforeAutospacing="1" w:after="0" w:afterAutospacing="1" w:line="360" w:lineRule="auto"/>
        <w:jc w:val="both"/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</w:pPr>
      <w:r w:rsidRPr="00980F65">
        <w:rPr>
          <w:rFonts w:ascii="Times New Roman" w:eastAsia="Times New Roman" w:hAnsi="Times New Roman" w:cs="Times New Roman"/>
          <w:color w:val="172B4D"/>
          <w:kern w:val="0"/>
          <w:sz w:val="24"/>
          <w:szCs w:val="24"/>
          <w:lang w:eastAsia="cs-CZ"/>
          <w14:ligatures w14:val="none"/>
        </w:rPr>
        <w:t>U Městského soudu v Praze probíhá hlavní líčení v případu údajného podvodu, kterého se měla na téměř 1 000 lidech dopustit společnost Investice do budoucnosti. Poškození senioři u soudu popsali, jak přišli o uspořené peníze. Stanislav M.  přišel kvůli podvodníkům o 300 tisíc. Obžalobě čelí Martin H. a Ivana K. Stanislavovi M. společnost doporučil jeho známý, který si údajně investici sám vyzkoušel. „On už tam nějaké peníze měl a oni mu pak vrátili o dost více, protože prý uměj peníze zhodnotit v USA. Ukazoval mi nějaký propagační materiál, byly tam nějaké částky, grafy,“ vysvětlil Stanislav M. soudu. Zdálo se mu, že je vše v pořádku, ale podle jeho slov byly jednoho dne webové stránky společnosti nedostupné a na telefon se nedalo dovolat. Pak se Stanislav M. dozvěděl, že praktiky společnosti Investice do budoucnosti prověřuje policie. Tak se na ni Stanislav M. také obrátil. Vypověděl, co se stalo a uvedl všechno, co ví o společnosti Investice do budoucnosti a lidech, kteří s ním jednali. Policisté s ním sepsali protokol a on ji podepsal. Soud vyslechne několik desítek poškozených. Za podvod a legalizaci výnosů z trestné činnosti hrozí Martinovi H. a Ivaně K. až deset let vězení a milionové pokuty. Soud jim může uložit i propadnutí majetku.</w:t>
      </w:r>
    </w:p>
    <w:sectPr w:rsidR="00980F65" w:rsidRPr="004C5C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26046"/>
    <w:multiLevelType w:val="multilevel"/>
    <w:tmpl w:val="3DD0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BE19BC"/>
    <w:multiLevelType w:val="multilevel"/>
    <w:tmpl w:val="D534B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8F311D"/>
    <w:multiLevelType w:val="multilevel"/>
    <w:tmpl w:val="BCCC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4F4BD6"/>
    <w:multiLevelType w:val="hybridMultilevel"/>
    <w:tmpl w:val="3D2C20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E76E4"/>
    <w:multiLevelType w:val="hybridMultilevel"/>
    <w:tmpl w:val="9B50D9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9173B"/>
    <w:multiLevelType w:val="hybridMultilevel"/>
    <w:tmpl w:val="DCE01A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6B5AB7"/>
    <w:multiLevelType w:val="multilevel"/>
    <w:tmpl w:val="B8CE3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F15A64"/>
    <w:multiLevelType w:val="multilevel"/>
    <w:tmpl w:val="EC96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AD168C"/>
    <w:multiLevelType w:val="multilevel"/>
    <w:tmpl w:val="5D4C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3D03D62"/>
    <w:multiLevelType w:val="multilevel"/>
    <w:tmpl w:val="19229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92E1DA9"/>
    <w:multiLevelType w:val="multilevel"/>
    <w:tmpl w:val="4B52E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2DF046B"/>
    <w:multiLevelType w:val="multilevel"/>
    <w:tmpl w:val="78608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0463899"/>
    <w:multiLevelType w:val="multilevel"/>
    <w:tmpl w:val="2FE6D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37541BC"/>
    <w:multiLevelType w:val="hybridMultilevel"/>
    <w:tmpl w:val="00FE5816"/>
    <w:lvl w:ilvl="0" w:tplc="8E4EED5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color w:val="172B4D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F2D20"/>
    <w:multiLevelType w:val="multilevel"/>
    <w:tmpl w:val="D3ECB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58B64D3"/>
    <w:multiLevelType w:val="multilevel"/>
    <w:tmpl w:val="68863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7462CDF"/>
    <w:multiLevelType w:val="multilevel"/>
    <w:tmpl w:val="3982A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9C6155"/>
    <w:multiLevelType w:val="multilevel"/>
    <w:tmpl w:val="9886D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67A71B7"/>
    <w:multiLevelType w:val="multilevel"/>
    <w:tmpl w:val="8E443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81085B"/>
    <w:multiLevelType w:val="multilevel"/>
    <w:tmpl w:val="922AB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A433E1F"/>
    <w:multiLevelType w:val="multilevel"/>
    <w:tmpl w:val="D6E81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AF273F2"/>
    <w:multiLevelType w:val="multilevel"/>
    <w:tmpl w:val="C94A9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B931888"/>
    <w:multiLevelType w:val="multilevel"/>
    <w:tmpl w:val="7AFA5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04208251">
    <w:abstractNumId w:val="21"/>
  </w:num>
  <w:num w:numId="2" w16cid:durableId="1749811709">
    <w:abstractNumId w:val="9"/>
  </w:num>
  <w:num w:numId="3" w16cid:durableId="781339001">
    <w:abstractNumId w:val="15"/>
  </w:num>
  <w:num w:numId="4" w16cid:durableId="760643376">
    <w:abstractNumId w:val="5"/>
  </w:num>
  <w:num w:numId="5" w16cid:durableId="22173024">
    <w:abstractNumId w:val="13"/>
  </w:num>
  <w:num w:numId="6" w16cid:durableId="1060862465">
    <w:abstractNumId w:val="4"/>
  </w:num>
  <w:num w:numId="7" w16cid:durableId="1911381474">
    <w:abstractNumId w:val="22"/>
  </w:num>
  <w:num w:numId="8" w16cid:durableId="1557550405">
    <w:abstractNumId w:val="11"/>
  </w:num>
  <w:num w:numId="9" w16cid:durableId="1482846583">
    <w:abstractNumId w:val="20"/>
  </w:num>
  <w:num w:numId="10" w16cid:durableId="1403720015">
    <w:abstractNumId w:val="14"/>
  </w:num>
  <w:num w:numId="11" w16cid:durableId="1393232030">
    <w:abstractNumId w:val="10"/>
  </w:num>
  <w:num w:numId="12" w16cid:durableId="1985962960">
    <w:abstractNumId w:val="6"/>
  </w:num>
  <w:num w:numId="13" w16cid:durableId="991910873">
    <w:abstractNumId w:val="1"/>
  </w:num>
  <w:num w:numId="14" w16cid:durableId="1033463974">
    <w:abstractNumId w:val="8"/>
  </w:num>
  <w:num w:numId="15" w16cid:durableId="825050774">
    <w:abstractNumId w:val="17"/>
  </w:num>
  <w:num w:numId="16" w16cid:durableId="858663336">
    <w:abstractNumId w:val="16"/>
  </w:num>
  <w:num w:numId="17" w16cid:durableId="148324377">
    <w:abstractNumId w:val="18"/>
  </w:num>
  <w:num w:numId="18" w16cid:durableId="454830443">
    <w:abstractNumId w:val="2"/>
  </w:num>
  <w:num w:numId="19" w16cid:durableId="2100517538">
    <w:abstractNumId w:val="12"/>
  </w:num>
  <w:num w:numId="20" w16cid:durableId="1786579818">
    <w:abstractNumId w:val="7"/>
  </w:num>
  <w:num w:numId="21" w16cid:durableId="1437363259">
    <w:abstractNumId w:val="0"/>
  </w:num>
  <w:num w:numId="22" w16cid:durableId="1512839857">
    <w:abstractNumId w:val="19"/>
  </w:num>
  <w:num w:numId="23" w16cid:durableId="2126348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3MTG2MLU0NDc2NzVV0lEKTi0uzszPAykwrgUAap0TGiwAAAA="/>
  </w:docVars>
  <w:rsids>
    <w:rsidRoot w:val="00CB500B"/>
    <w:rsid w:val="0001227B"/>
    <w:rsid w:val="000225D4"/>
    <w:rsid w:val="00040E0D"/>
    <w:rsid w:val="000429AF"/>
    <w:rsid w:val="00044861"/>
    <w:rsid w:val="00044B6F"/>
    <w:rsid w:val="00044B9D"/>
    <w:rsid w:val="00054D4B"/>
    <w:rsid w:val="00055B99"/>
    <w:rsid w:val="00056B50"/>
    <w:rsid w:val="00061EAE"/>
    <w:rsid w:val="00063B4F"/>
    <w:rsid w:val="00064F73"/>
    <w:rsid w:val="000671BB"/>
    <w:rsid w:val="00077055"/>
    <w:rsid w:val="000839E4"/>
    <w:rsid w:val="00086B3D"/>
    <w:rsid w:val="000A1218"/>
    <w:rsid w:val="000A413A"/>
    <w:rsid w:val="000B043C"/>
    <w:rsid w:val="000B2AA9"/>
    <w:rsid w:val="000B60C9"/>
    <w:rsid w:val="000C0635"/>
    <w:rsid w:val="000C0728"/>
    <w:rsid w:val="000D550C"/>
    <w:rsid w:val="000E2B04"/>
    <w:rsid w:val="000F32D5"/>
    <w:rsid w:val="001270F0"/>
    <w:rsid w:val="001314C4"/>
    <w:rsid w:val="00134645"/>
    <w:rsid w:val="00134C5C"/>
    <w:rsid w:val="001379AB"/>
    <w:rsid w:val="00153D85"/>
    <w:rsid w:val="0015546F"/>
    <w:rsid w:val="00170A86"/>
    <w:rsid w:val="00173501"/>
    <w:rsid w:val="001758A4"/>
    <w:rsid w:val="001761AF"/>
    <w:rsid w:val="00190A28"/>
    <w:rsid w:val="001A28A3"/>
    <w:rsid w:val="001C2A79"/>
    <w:rsid w:val="001C777B"/>
    <w:rsid w:val="001D0ABA"/>
    <w:rsid w:val="001D28DA"/>
    <w:rsid w:val="001D2EA1"/>
    <w:rsid w:val="001E0D46"/>
    <w:rsid w:val="001E0FAB"/>
    <w:rsid w:val="001F4DCE"/>
    <w:rsid w:val="001F60DA"/>
    <w:rsid w:val="001F6F72"/>
    <w:rsid w:val="00234F42"/>
    <w:rsid w:val="00250AB2"/>
    <w:rsid w:val="00270EEA"/>
    <w:rsid w:val="00274205"/>
    <w:rsid w:val="002759E2"/>
    <w:rsid w:val="00277000"/>
    <w:rsid w:val="00284350"/>
    <w:rsid w:val="002A6B74"/>
    <w:rsid w:val="002B1050"/>
    <w:rsid w:val="002C22B2"/>
    <w:rsid w:val="002D7E1B"/>
    <w:rsid w:val="002E230A"/>
    <w:rsid w:val="002F5CEC"/>
    <w:rsid w:val="0031191C"/>
    <w:rsid w:val="0032185D"/>
    <w:rsid w:val="00327560"/>
    <w:rsid w:val="00372811"/>
    <w:rsid w:val="00382F5C"/>
    <w:rsid w:val="0038538C"/>
    <w:rsid w:val="003C4DE3"/>
    <w:rsid w:val="003C4E5E"/>
    <w:rsid w:val="00401784"/>
    <w:rsid w:val="00421777"/>
    <w:rsid w:val="00421F49"/>
    <w:rsid w:val="004307E7"/>
    <w:rsid w:val="0043754E"/>
    <w:rsid w:val="00437577"/>
    <w:rsid w:val="0044465E"/>
    <w:rsid w:val="00450779"/>
    <w:rsid w:val="00460D4E"/>
    <w:rsid w:val="00471719"/>
    <w:rsid w:val="00492BA1"/>
    <w:rsid w:val="004C24DB"/>
    <w:rsid w:val="004C3995"/>
    <w:rsid w:val="004C5C07"/>
    <w:rsid w:val="005068A8"/>
    <w:rsid w:val="00512049"/>
    <w:rsid w:val="00526013"/>
    <w:rsid w:val="005351B3"/>
    <w:rsid w:val="00551287"/>
    <w:rsid w:val="00555110"/>
    <w:rsid w:val="005559D3"/>
    <w:rsid w:val="0055751F"/>
    <w:rsid w:val="005669BA"/>
    <w:rsid w:val="0057664F"/>
    <w:rsid w:val="005A13D1"/>
    <w:rsid w:val="005B14D9"/>
    <w:rsid w:val="005B2DF9"/>
    <w:rsid w:val="005B51FE"/>
    <w:rsid w:val="005D7CAC"/>
    <w:rsid w:val="0060051A"/>
    <w:rsid w:val="00601B82"/>
    <w:rsid w:val="00615272"/>
    <w:rsid w:val="006231E1"/>
    <w:rsid w:val="00644590"/>
    <w:rsid w:val="00656E2F"/>
    <w:rsid w:val="00662860"/>
    <w:rsid w:val="00662BBD"/>
    <w:rsid w:val="006634D7"/>
    <w:rsid w:val="00671501"/>
    <w:rsid w:val="00680226"/>
    <w:rsid w:val="00685682"/>
    <w:rsid w:val="0069445D"/>
    <w:rsid w:val="006A391A"/>
    <w:rsid w:val="006C1048"/>
    <w:rsid w:val="006C7C62"/>
    <w:rsid w:val="006D3C24"/>
    <w:rsid w:val="006D762B"/>
    <w:rsid w:val="006E0CB1"/>
    <w:rsid w:val="006F2D7F"/>
    <w:rsid w:val="006F5E5D"/>
    <w:rsid w:val="00701FC0"/>
    <w:rsid w:val="00704110"/>
    <w:rsid w:val="00704F1B"/>
    <w:rsid w:val="007050FF"/>
    <w:rsid w:val="00706175"/>
    <w:rsid w:val="00707027"/>
    <w:rsid w:val="00716102"/>
    <w:rsid w:val="00725467"/>
    <w:rsid w:val="00731272"/>
    <w:rsid w:val="00754BF8"/>
    <w:rsid w:val="007703CB"/>
    <w:rsid w:val="00774AD7"/>
    <w:rsid w:val="00796D52"/>
    <w:rsid w:val="007A0568"/>
    <w:rsid w:val="007A1AEE"/>
    <w:rsid w:val="007A4401"/>
    <w:rsid w:val="007B193B"/>
    <w:rsid w:val="007C4E1B"/>
    <w:rsid w:val="007D2A5E"/>
    <w:rsid w:val="007D7562"/>
    <w:rsid w:val="007E3C79"/>
    <w:rsid w:val="007F010B"/>
    <w:rsid w:val="00804137"/>
    <w:rsid w:val="008125B4"/>
    <w:rsid w:val="00816305"/>
    <w:rsid w:val="008252A2"/>
    <w:rsid w:val="00837B26"/>
    <w:rsid w:val="00837F71"/>
    <w:rsid w:val="00851DBD"/>
    <w:rsid w:val="00860724"/>
    <w:rsid w:val="0086121F"/>
    <w:rsid w:val="008618A9"/>
    <w:rsid w:val="00863CCA"/>
    <w:rsid w:val="008671CA"/>
    <w:rsid w:val="00872F30"/>
    <w:rsid w:val="00875424"/>
    <w:rsid w:val="008770A3"/>
    <w:rsid w:val="0089353B"/>
    <w:rsid w:val="008A3992"/>
    <w:rsid w:val="008B1E50"/>
    <w:rsid w:val="008C17EE"/>
    <w:rsid w:val="008D171E"/>
    <w:rsid w:val="008F799D"/>
    <w:rsid w:val="009045F5"/>
    <w:rsid w:val="00907C6C"/>
    <w:rsid w:val="009143CB"/>
    <w:rsid w:val="00916AA9"/>
    <w:rsid w:val="009217A8"/>
    <w:rsid w:val="00925B13"/>
    <w:rsid w:val="009308E4"/>
    <w:rsid w:val="009322C7"/>
    <w:rsid w:val="00940DC4"/>
    <w:rsid w:val="00941689"/>
    <w:rsid w:val="00967750"/>
    <w:rsid w:val="00980F65"/>
    <w:rsid w:val="00990C74"/>
    <w:rsid w:val="009A3219"/>
    <w:rsid w:val="009D1685"/>
    <w:rsid w:val="00A26FFF"/>
    <w:rsid w:val="00A325F2"/>
    <w:rsid w:val="00A43B77"/>
    <w:rsid w:val="00A457F8"/>
    <w:rsid w:val="00A54DED"/>
    <w:rsid w:val="00A6358C"/>
    <w:rsid w:val="00A86CF2"/>
    <w:rsid w:val="00A870AB"/>
    <w:rsid w:val="00A97FA1"/>
    <w:rsid w:val="00AA64C6"/>
    <w:rsid w:val="00AB6AB2"/>
    <w:rsid w:val="00B101FB"/>
    <w:rsid w:val="00B1259A"/>
    <w:rsid w:val="00B12EEC"/>
    <w:rsid w:val="00B1662C"/>
    <w:rsid w:val="00B171BC"/>
    <w:rsid w:val="00B21CA7"/>
    <w:rsid w:val="00B41A6D"/>
    <w:rsid w:val="00B47055"/>
    <w:rsid w:val="00B51463"/>
    <w:rsid w:val="00B60DA7"/>
    <w:rsid w:val="00B66C93"/>
    <w:rsid w:val="00B9316F"/>
    <w:rsid w:val="00B955A4"/>
    <w:rsid w:val="00B95BEA"/>
    <w:rsid w:val="00BB1BFC"/>
    <w:rsid w:val="00BC0497"/>
    <w:rsid w:val="00BC7720"/>
    <w:rsid w:val="00BD4527"/>
    <w:rsid w:val="00BE03F9"/>
    <w:rsid w:val="00BE480A"/>
    <w:rsid w:val="00C11A27"/>
    <w:rsid w:val="00C16F10"/>
    <w:rsid w:val="00C20B2B"/>
    <w:rsid w:val="00C22EED"/>
    <w:rsid w:val="00C31BDB"/>
    <w:rsid w:val="00C55468"/>
    <w:rsid w:val="00C55788"/>
    <w:rsid w:val="00C87A72"/>
    <w:rsid w:val="00CB500B"/>
    <w:rsid w:val="00CD72B7"/>
    <w:rsid w:val="00CD7324"/>
    <w:rsid w:val="00CE2148"/>
    <w:rsid w:val="00CF5B8B"/>
    <w:rsid w:val="00D00A5F"/>
    <w:rsid w:val="00D06A68"/>
    <w:rsid w:val="00D10F4A"/>
    <w:rsid w:val="00D31623"/>
    <w:rsid w:val="00D32F64"/>
    <w:rsid w:val="00D348BB"/>
    <w:rsid w:val="00D40B50"/>
    <w:rsid w:val="00D46249"/>
    <w:rsid w:val="00D731D3"/>
    <w:rsid w:val="00D8272E"/>
    <w:rsid w:val="00D925D6"/>
    <w:rsid w:val="00DA15FB"/>
    <w:rsid w:val="00DB61C9"/>
    <w:rsid w:val="00DC05EA"/>
    <w:rsid w:val="00DD347B"/>
    <w:rsid w:val="00E124E3"/>
    <w:rsid w:val="00E50081"/>
    <w:rsid w:val="00E60AA1"/>
    <w:rsid w:val="00E7159E"/>
    <w:rsid w:val="00E8098D"/>
    <w:rsid w:val="00E86CDB"/>
    <w:rsid w:val="00E87BBD"/>
    <w:rsid w:val="00E916B7"/>
    <w:rsid w:val="00EA30BD"/>
    <w:rsid w:val="00EC652F"/>
    <w:rsid w:val="00ED7194"/>
    <w:rsid w:val="00F01787"/>
    <w:rsid w:val="00F15E0E"/>
    <w:rsid w:val="00F2790B"/>
    <w:rsid w:val="00F4592B"/>
    <w:rsid w:val="00F50D3F"/>
    <w:rsid w:val="00F770AA"/>
    <w:rsid w:val="00F777F8"/>
    <w:rsid w:val="00F815AA"/>
    <w:rsid w:val="00F827F5"/>
    <w:rsid w:val="00F83B64"/>
    <w:rsid w:val="00F844AE"/>
    <w:rsid w:val="00F90CAB"/>
    <w:rsid w:val="00FA3ABD"/>
    <w:rsid w:val="00FA4DBE"/>
    <w:rsid w:val="00FD1E7A"/>
    <w:rsid w:val="00FD319F"/>
    <w:rsid w:val="00FD3AF8"/>
    <w:rsid w:val="00FE7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4D4C1E"/>
  <w15:chartTrackingRefBased/>
  <w15:docId w15:val="{E5F02521-2D62-463C-BA53-B51380A7B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B50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CB50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CB500B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B50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CB500B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B50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B50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B50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B50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B500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CB50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CB500B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CB500B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rsid w:val="00CB500B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CB500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500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CB500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CB500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CB50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CB50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B50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CB50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CB50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CB500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CB500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CB500B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CB500B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CB500B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CB500B"/>
    <w:rPr>
      <w:b/>
      <w:bCs/>
      <w:smallCaps/>
      <w:color w:val="2E74B5" w:themeColor="accent1" w:themeShade="BF"/>
      <w:spacing w:val="5"/>
    </w:rPr>
  </w:style>
  <w:style w:type="paragraph" w:styleId="Normlnweb">
    <w:name w:val="Normal (Web)"/>
    <w:basedOn w:val="Normln"/>
    <w:uiPriority w:val="99"/>
    <w:semiHidden/>
    <w:unhideWhenUsed/>
    <w:rsid w:val="00CB5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iln">
    <w:name w:val="Strong"/>
    <w:basedOn w:val="Standardnpsmoodstavce"/>
    <w:uiPriority w:val="22"/>
    <w:qFormat/>
    <w:rsid w:val="00CB500B"/>
    <w:rPr>
      <w:b/>
      <w:bCs/>
    </w:rPr>
  </w:style>
  <w:style w:type="paragraph" w:customStyle="1" w:styleId="ck-content">
    <w:name w:val="ck-content"/>
    <w:basedOn w:val="Normln"/>
    <w:rsid w:val="00D462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semiHidden/>
    <w:unhideWhenUsed/>
    <w:rsid w:val="00D925D6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D06A6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06A6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06A6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06A6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06A6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6A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6A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6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9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5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Havlínová Hana</cp:lastModifiedBy>
  <cp:revision>3</cp:revision>
  <dcterms:created xsi:type="dcterms:W3CDTF">2024-12-20T10:25:00Z</dcterms:created>
  <dcterms:modified xsi:type="dcterms:W3CDTF">2024-12-20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33cac0-ed96-4f23-8984-7d5acbcb3af8</vt:lpwstr>
  </property>
</Properties>
</file>